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A2F3EB" w14:textId="64652A01" w:rsidR="000C3BA5" w:rsidRDefault="00605EE9">
      <w:r>
        <w:t xml:space="preserve">Task2 </w:t>
      </w:r>
    </w:p>
    <w:p w14:paraId="18094773" w14:textId="3706CD83" w:rsidR="00605EE9" w:rsidRDefault="00605EE9"/>
    <w:p w14:paraId="1B06E00D" w14:textId="58806D2D" w:rsidR="00605EE9" w:rsidRDefault="00605EE9">
      <w:proofErr w:type="gramStart"/>
      <w:r>
        <w:t>CODE:-</w:t>
      </w:r>
      <w:proofErr w:type="gramEnd"/>
    </w:p>
    <w:p w14:paraId="1FFABE6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clc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7166BD9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clear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all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0D84641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close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all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2AFF666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env_de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0;</w:t>
      </w:r>
      <w:proofErr w:type="gramEnd"/>
    </w:p>
    <w:p w14:paraId="23080D7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ync_de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;</w:t>
      </w:r>
      <w:proofErr w:type="gramEnd"/>
    </w:p>
    <w:p w14:paraId="06F8F00A" w14:textId="3A23D634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A=</w:t>
      </w:r>
      <w:proofErr w:type="gramStart"/>
      <w:r w:rsidR="00363AFB">
        <w:rPr>
          <w:rFonts w:ascii="Courier New" w:hAnsi="Courier New" w:cs="Courier New"/>
          <w:color w:val="000000"/>
          <w:sz w:val="26"/>
          <w:szCs w:val="26"/>
        </w:rPr>
        <w:t>2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171D5B6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essage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4000;</w:t>
      </w:r>
      <w:proofErr w:type="gramEnd"/>
    </w:p>
    <w:p w14:paraId="5C47E82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[y,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s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voic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]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udiorea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recording_converted.mp3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4DA26F1F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uration_signa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 length(y)/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s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voic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6B8DC64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6"/>
          <w:szCs w:val="26"/>
        </w:rPr>
        <w:t>%sound(y</w:t>
      </w:r>
      <w:proofErr w:type="gramStart"/>
      <w:r>
        <w:rPr>
          <w:rFonts w:ascii="Courier New" w:hAnsi="Courier New" w:cs="Courier New"/>
          <w:color w:val="3C763D"/>
          <w:sz w:val="26"/>
          <w:szCs w:val="26"/>
        </w:rPr>
        <w:t>(:,</w:t>
      </w:r>
      <w:proofErr w:type="gramEnd"/>
      <w:r>
        <w:rPr>
          <w:rFonts w:ascii="Courier New" w:hAnsi="Courier New" w:cs="Courier New"/>
          <w:color w:val="3C763D"/>
          <w:sz w:val="26"/>
          <w:szCs w:val="26"/>
        </w:rPr>
        <w:t>1),</w:t>
      </w:r>
      <w:proofErr w:type="spellStart"/>
      <w:r>
        <w:rPr>
          <w:rFonts w:ascii="Courier New" w:hAnsi="Courier New" w:cs="Courier New"/>
          <w:color w:val="3C763D"/>
          <w:sz w:val="26"/>
          <w:szCs w:val="26"/>
        </w:rPr>
        <w:t>fs_voice</w:t>
      </w:r>
      <w:proofErr w:type="spellEnd"/>
      <w:r>
        <w:rPr>
          <w:rFonts w:ascii="Courier New" w:hAnsi="Courier New" w:cs="Courier New"/>
          <w:color w:val="3C763D"/>
          <w:sz w:val="26"/>
          <w:szCs w:val="26"/>
        </w:rPr>
        <w:t>);</w:t>
      </w:r>
    </w:p>
    <w:p w14:paraId="38FBD58D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6"/>
          <w:szCs w:val="26"/>
        </w:rPr>
        <w:t>%</w:t>
      </w:r>
      <w:proofErr w:type="gramStart"/>
      <w:r>
        <w:rPr>
          <w:rFonts w:ascii="Courier New" w:hAnsi="Courier New" w:cs="Courier New"/>
          <w:color w:val="3C763D"/>
          <w:sz w:val="26"/>
          <w:szCs w:val="26"/>
        </w:rPr>
        <w:t>keyboard;</w:t>
      </w:r>
      <w:proofErr w:type="gramEnd"/>
    </w:p>
    <w:p w14:paraId="303C5A9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6"/>
          <w:szCs w:val="26"/>
        </w:rPr>
        <w:t>%Play</w:t>
      </w:r>
    </w:p>
    <w:p w14:paraId="166B261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T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duratio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_signal/1 </w:t>
      </w:r>
      <w:r>
        <w:rPr>
          <w:rFonts w:ascii="Courier New" w:hAnsi="Courier New" w:cs="Courier New"/>
          <w:color w:val="3C763D"/>
          <w:sz w:val="26"/>
          <w:szCs w:val="26"/>
        </w:rPr>
        <w:t>%%%% Duration 30 seconds with interval of 1 sec.</w:t>
      </w:r>
    </w:p>
    <w:p w14:paraId="27A05FA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T==0</w:t>
      </w:r>
    </w:p>
    <w:p w14:paraId="4E8143D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'Transmission Started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5015146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T)</w:t>
      </w:r>
    </w:p>
    <w:p w14:paraId="53BBB5B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lse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(T=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uration_signa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633602B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'Transmission Finished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2A13284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T)</w:t>
      </w:r>
    </w:p>
    <w:p w14:paraId="3BFC368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55C4CEF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'Transmission in progress....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7A45494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is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T)</w:t>
      </w:r>
    </w:p>
    <w:p w14:paraId="4F18F75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BD4C60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7CBEC29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fc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0000;</w:t>
      </w:r>
      <w:proofErr w:type="gramEnd"/>
    </w:p>
    <w:p w14:paraId="3D3B8A2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fs=8*(10^6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302F9A5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1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s;</w:t>
      </w:r>
      <w:proofErr w:type="gramEnd"/>
    </w:p>
    <w:p w14:paraId="2D3FC5F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L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s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voic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029AFCA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 = (T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t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L:ts: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*(T)-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0EDAB38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=t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';</w:t>
      </w:r>
      <w:proofErr w:type="gramEnd"/>
    </w:p>
    <w:p w14:paraId="7725683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y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(:,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);</w:t>
      </w:r>
    </w:p>
    <w:p w14:paraId="711B8BE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48D2DDE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T==1</w:t>
      </w:r>
    </w:p>
    <w:p w14:paraId="5C96ED2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L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);      </w:t>
      </w:r>
    </w:p>
    <w:p w14:paraId="2515115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344803F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(T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L:T*L-1);</w:t>
      </w:r>
    </w:p>
    <w:p w14:paraId="49CCD2C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1BEF109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 .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cos(2.*pi.*fc.*t);</w:t>
      </w:r>
    </w:p>
    <w:p w14:paraId="2531D0D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N=length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0324C70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;</w:t>
      </w:r>
      <w:proofErr w:type="gramEnd"/>
    </w:p>
    <w:p w14:paraId="34F34C7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/length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t</w:t>
      </w:r>
      <w:proofErr w:type="spellEnd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74C9B95D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reqaxi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linspac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-fs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,f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/2,N);</w:t>
      </w:r>
    </w:p>
    <w:p w14:paraId="79D91BD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190E1F7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env_de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=1</w:t>
      </w:r>
    </w:p>
    <w:p w14:paraId="4DD8C9CD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hilber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t</w:t>
      </w:r>
      <w:proofErr w:type="spellEnd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.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exp(-1j*2*pi*fc.*t);</w:t>
      </w:r>
    </w:p>
    <w:p w14:paraId="10C2AD9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;</w:t>
      </w:r>
      <w:proofErr w:type="gramEnd"/>
    </w:p>
    <w:p w14:paraId="1789635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CB4443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ync_de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=1</w:t>
      </w:r>
    </w:p>
    <w:p w14:paraId="7AA9BC6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.*cos(2*pi*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c.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t);</w:t>
      </w:r>
    </w:p>
    <w:p w14:paraId="5CACE39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t1=-40:1/(4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essage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: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40;</w:t>
      </w:r>
      <w:proofErr w:type="gramEnd"/>
    </w:p>
    <w:p w14:paraId="6FA4694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g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2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essage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inc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2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essage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*t1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1167BCEF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conv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,g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t,</w:t>
      </w:r>
      <w:r>
        <w:rPr>
          <w:rFonts w:ascii="Courier New" w:hAnsi="Courier New" w:cs="Courier New"/>
          <w:color w:val="A020F0"/>
          <w:sz w:val="26"/>
          <w:szCs w:val="26"/>
        </w:rPr>
        <w:t>'same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53C7E54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000;</w:t>
      </w:r>
      <w:proofErr w:type="gramEnd"/>
    </w:p>
    <w:p w14:paraId="36B3C76F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9F6C3B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/(length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7ABF2DE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igur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)</w:t>
      </w:r>
    </w:p>
    <w:p w14:paraId="134FE7E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all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7B7F862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3,2,1);</w:t>
      </w:r>
    </w:p>
    <w:p w14:paraId="664AFAE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6587933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time(sec)'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1D28243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2801128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 xml:space="preserve">'Received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signl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TR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4C310E7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1104353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xis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[0 inf -inf inf]);</w:t>
      </w:r>
    </w:p>
    <w:p w14:paraId="697A0D8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0A6563F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3,2,2);</w:t>
      </w:r>
    </w:p>
    <w:p w14:paraId="6EB79FA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reqaxis,fftshift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));</w:t>
      </w:r>
    </w:p>
    <w:p w14:paraId="15742BED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frequency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Hz)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24C5D26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54249E5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 xml:space="preserve">'Received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signl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FR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1BDA636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2424B91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xis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[-inf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n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-inf inf]);</w:t>
      </w:r>
    </w:p>
    <w:p w14:paraId="2FDE850C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06A2EC5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3,2,3);</w:t>
      </w:r>
    </w:p>
    <w:p w14:paraId="335163F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,a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547450C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time(sec)'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0D4B7A3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239BA7D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 xml:space="preserve">'Modulated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signl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TR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25825DC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1554C5D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xis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[0 inf -inf inf]);</w:t>
      </w:r>
    </w:p>
    <w:p w14:paraId="70363FBD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6C381AD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3,2,4);</w:t>
      </w:r>
    </w:p>
    <w:p w14:paraId="3F697FC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reqaxis,fftshift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));</w:t>
      </w:r>
    </w:p>
    <w:p w14:paraId="4D586DA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frequency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Hz)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54748B5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1613893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 xml:space="preserve">'Modulated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signl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FR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683C45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080F404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xis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[-inf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n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-inf inf]);</w:t>
      </w:r>
    </w:p>
    <w:p w14:paraId="4C20B58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1DE0296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3,2,5);</w:t>
      </w:r>
    </w:p>
    <w:p w14:paraId="3BA0FA7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,a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de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29B6250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time(sec)'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4BB6C63F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3DE036C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 xml:space="preserve">'Demodulated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signl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TR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5DA24C9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3661A7C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xis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[0 inf -inf inf]);</w:t>
      </w:r>
    </w:p>
    <w:p w14:paraId="5B6D81F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131F94F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3,2,6);</w:t>
      </w:r>
    </w:p>
    <w:p w14:paraId="3DA245A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reqaxis,fftshift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am_dem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));</w:t>
      </w:r>
    </w:p>
    <w:p w14:paraId="15562E6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frequency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Hz)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263EAAA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;</w:t>
      </w:r>
      <w:proofErr w:type="gramEnd"/>
    </w:p>
    <w:p w14:paraId="4D260AA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itle(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 xml:space="preserve">'Demodulated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signl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FR'</w:t>
      </w:r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4773B32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on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  <w:proofErr w:type="gramEnd"/>
    </w:p>
    <w:p w14:paraId="3CAC12F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xis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[-inf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n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-inf inf]);</w:t>
      </w:r>
    </w:p>
    <w:p w14:paraId="306071FC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paus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0.05);</w:t>
      </w:r>
    </w:p>
    <w:p w14:paraId="7F01ABB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D97677F" w14:textId="77777777" w:rsidR="00605EE9" w:rsidRDefault="00605EE9"/>
    <w:p w14:paraId="74531147" w14:textId="77777777" w:rsidR="00605EE9" w:rsidRDefault="00605EE9"/>
    <w:p w14:paraId="4CB2391B" w14:textId="77777777" w:rsidR="00605EE9" w:rsidRDefault="00605EE9"/>
    <w:p w14:paraId="44A6CB59" w14:textId="77777777" w:rsidR="00605EE9" w:rsidRDefault="00605EE9"/>
    <w:p w14:paraId="4E8F9D00" w14:textId="386B563C" w:rsidR="00605EE9" w:rsidRDefault="00363AFB">
      <w:r>
        <w:rPr>
          <w:noProof/>
        </w:rPr>
        <w:lastRenderedPageBreak/>
        <w:drawing>
          <wp:inline distT="0" distB="0" distL="0" distR="0" wp14:anchorId="08D81976" wp14:editId="41750549">
            <wp:extent cx="5943600" cy="4457700"/>
            <wp:effectExtent l="0" t="0" r="0" b="0"/>
            <wp:docPr id="3" name="Picture 3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dia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1F527" w14:textId="3147D950" w:rsidR="00605EE9" w:rsidRDefault="00605EE9"/>
    <w:p w14:paraId="2C68AC81" w14:textId="46AE8D8E" w:rsidR="00605EE9" w:rsidRDefault="00605EE9"/>
    <w:p w14:paraId="31795F5F" w14:textId="184C90BD" w:rsidR="00605EE9" w:rsidRDefault="00605EE9"/>
    <w:p w14:paraId="4C59523D" w14:textId="41589CC8" w:rsidR="00605EE9" w:rsidRDefault="00605EE9"/>
    <w:p w14:paraId="7F8387A2" w14:textId="579D24E4" w:rsidR="00363AFB" w:rsidRDefault="00363AFB"/>
    <w:p w14:paraId="429D3058" w14:textId="235480EE" w:rsidR="00363AFB" w:rsidRDefault="00363AFB"/>
    <w:p w14:paraId="7BE2DF95" w14:textId="49A84F04" w:rsidR="00363AFB" w:rsidRDefault="00363AFB"/>
    <w:p w14:paraId="58EC17E8" w14:textId="745DF5BF" w:rsidR="00363AFB" w:rsidRDefault="00363AFB"/>
    <w:p w14:paraId="53A991C1" w14:textId="2B496C36" w:rsidR="00363AFB" w:rsidRDefault="00363AFB"/>
    <w:p w14:paraId="3AC917F4" w14:textId="4FA8B84B" w:rsidR="00363AFB" w:rsidRDefault="00363AFB"/>
    <w:p w14:paraId="16B2E81F" w14:textId="687F9CB0" w:rsidR="00363AFB" w:rsidRDefault="00363AFB"/>
    <w:p w14:paraId="02AB0B52" w14:textId="77777777" w:rsidR="00363AFB" w:rsidRDefault="00363AFB"/>
    <w:p w14:paraId="4960830A" w14:textId="168FF7BE" w:rsidR="00605EE9" w:rsidRDefault="00605EE9"/>
    <w:p w14:paraId="2C1FF716" w14:textId="2AD3DAD8" w:rsidR="00605EE9" w:rsidRDefault="00605EE9">
      <w:r>
        <w:lastRenderedPageBreak/>
        <w:t>Task 1</w:t>
      </w:r>
    </w:p>
    <w:p w14:paraId="4B05C0E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f = 100</w:t>
      </w:r>
    </w:p>
    <w:p w14:paraId="36C5E99C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fs = 100*f</w:t>
      </w:r>
    </w:p>
    <w:p w14:paraId="619FC609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fc = 1000</w:t>
      </w:r>
    </w:p>
    <w:p w14:paraId="497D223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duration = 30</w:t>
      </w:r>
    </w:p>
    <w:p w14:paraId="60971EE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_lp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-5:1/fs:5</w:t>
      </w:r>
    </w:p>
    <w:p w14:paraId="20896C3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_lp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_lp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'</w:t>
      </w:r>
    </w:p>
    <w:p w14:paraId="5309743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lp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2000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inc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2000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_lp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2CBB391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58A178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0:duratio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-1</w:t>
      </w:r>
    </w:p>
    <w:p w14:paraId="3DB5464C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6E56AA8C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 = -(i+1):1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s:i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+1</w:t>
      </w:r>
    </w:p>
    <w:p w14:paraId="0DD9AE0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72F51AA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 = t'</w:t>
      </w:r>
    </w:p>
    <w:p w14:paraId="400B6A2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10F4481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U =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rand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5)</w:t>
      </w:r>
    </w:p>
    <w:p w14:paraId="067E5FB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392BB72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2*f*U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inc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2*U*f*(t-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)</w:t>
      </w:r>
    </w:p>
    <w:p w14:paraId="5D1DC5F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A41093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</w:t>
      </w:r>
    </w:p>
    <w:p w14:paraId="0C0B9DC9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n = length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4B0E5D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016E16F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linspac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-fs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,f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/2,n)</w:t>
      </w:r>
    </w:p>
    <w:p w14:paraId="7773BB7F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2DECF91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'</w:t>
      </w:r>
    </w:p>
    <w:p w14:paraId="771BBED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7E752ABF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shi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/n))</w:t>
      </w:r>
    </w:p>
    <w:p w14:paraId="6FF5F04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490F964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_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2*cos(2*pi*fc*t)</w:t>
      </w:r>
    </w:p>
    <w:p w14:paraId="760419F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16644D0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od_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.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_s</w:t>
      </w:r>
      <w:proofErr w:type="spellEnd"/>
    </w:p>
    <w:p w14:paraId="20ECDA8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3988D2C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od_m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shi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od_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/n))</w:t>
      </w:r>
    </w:p>
    <w:p w14:paraId="510ACC5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264D503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sb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(conv(mod_m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,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lpf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same'</w:t>
      </w:r>
      <w:r>
        <w:rPr>
          <w:rFonts w:ascii="Courier New" w:hAnsi="Courier New" w:cs="Courier New"/>
          <w:color w:val="000000"/>
          <w:sz w:val="26"/>
          <w:szCs w:val="26"/>
        </w:rPr>
        <w:t>))</w:t>
      </w:r>
    </w:p>
    <w:p w14:paraId="7F0A189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415DC91F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sb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shi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sb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/n))</w:t>
      </w:r>
    </w:p>
    <w:p w14:paraId="45F97EB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0F7EB46F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emod_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sb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.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_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0ADCAF2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4F38918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emod_m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shi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emod_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/n))</w:t>
      </w:r>
    </w:p>
    <w:p w14:paraId="48330B5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</w:t>
      </w:r>
    </w:p>
    <w:p w14:paraId="694787CF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emo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(conv(demod_m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,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lpf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,</w:t>
      </w:r>
      <w:r>
        <w:rPr>
          <w:rFonts w:ascii="Courier New" w:hAnsi="Courier New" w:cs="Courier New"/>
          <w:color w:val="A020F0"/>
          <w:sz w:val="26"/>
          <w:szCs w:val="26"/>
        </w:rPr>
        <w:t>'same'</w:t>
      </w:r>
      <w:r>
        <w:rPr>
          <w:rFonts w:ascii="Courier New" w:hAnsi="Courier New" w:cs="Courier New"/>
          <w:color w:val="000000"/>
          <w:sz w:val="26"/>
          <w:szCs w:val="26"/>
        </w:rPr>
        <w:t>))</w:t>
      </w:r>
    </w:p>
    <w:p w14:paraId="783203A9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31C3671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emod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shi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abs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f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demo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/n))</w:t>
      </w:r>
    </w:p>
    <w:p w14:paraId="3056275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742FC32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</w:t>
      </w:r>
    </w:p>
    <w:p w14:paraId="675E1F0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igur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)</w:t>
      </w:r>
    </w:p>
    <w:p w14:paraId="20DA5A5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73C897E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4,2,1)</w:t>
      </w:r>
    </w:p>
    <w:p w14:paraId="7178E3D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45C8B3D9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time(s)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FA86D7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B7C3BB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itle (</w:t>
      </w:r>
      <w:r>
        <w:rPr>
          <w:rFonts w:ascii="Courier New" w:hAnsi="Courier New" w:cs="Courier New"/>
          <w:color w:val="A020F0"/>
          <w:sz w:val="26"/>
          <w:szCs w:val="26"/>
        </w:rPr>
        <w:t>'Message signal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280B618D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14:paraId="57AA2D0C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r>
        <w:rPr>
          <w:rFonts w:ascii="Courier New" w:hAnsi="Courier New" w:cs="Courier New"/>
          <w:color w:val="A020F0"/>
          <w:sz w:val="26"/>
          <w:szCs w:val="26"/>
        </w:rPr>
        <w:t>all</w:t>
      </w:r>
    </w:p>
    <w:p w14:paraId="368F027F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4,2,2)</w:t>
      </w:r>
    </w:p>
    <w:p w14:paraId="275F938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r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18AAC61C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r>
        <w:rPr>
          <w:rFonts w:ascii="Courier New" w:hAnsi="Courier New" w:cs="Courier New"/>
          <w:color w:val="A020F0"/>
          <w:sz w:val="26"/>
          <w:szCs w:val="26"/>
        </w:rPr>
        <w:t>all</w:t>
      </w:r>
    </w:p>
    <w:p w14:paraId="6A7ED88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frequency(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hz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)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1F45309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C652B1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itle (</w:t>
      </w:r>
      <w:r>
        <w:rPr>
          <w:rFonts w:ascii="Courier New" w:hAnsi="Courier New" w:cs="Courier New"/>
          <w:color w:val="A020F0"/>
          <w:sz w:val="26"/>
          <w:szCs w:val="26"/>
        </w:rPr>
        <w:t>'Message signal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10336B0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lim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[-2000 2000])</w:t>
      </w:r>
    </w:p>
    <w:p w14:paraId="1F9D923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14:paraId="7AFECA9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4,2,3)</w:t>
      </w:r>
    </w:p>
    <w:p w14:paraId="1BAF5D80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,mod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m_t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1A2AC2D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time(s)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48B4086C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DB3FB6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itle (</w:t>
      </w:r>
      <w:r>
        <w:rPr>
          <w:rFonts w:ascii="Courier New" w:hAnsi="Courier New" w:cs="Courier New"/>
          <w:color w:val="A020F0"/>
          <w:sz w:val="26"/>
          <w:szCs w:val="26"/>
        </w:rPr>
        <w:t>'Modulated signal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CC0E5B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14:paraId="4F39F0B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r>
        <w:rPr>
          <w:rFonts w:ascii="Courier New" w:hAnsi="Courier New" w:cs="Courier New"/>
          <w:color w:val="A020F0"/>
          <w:sz w:val="26"/>
          <w:szCs w:val="26"/>
        </w:rPr>
        <w:t>all</w:t>
      </w:r>
    </w:p>
    <w:p w14:paraId="7CD404F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4,2,4)</w:t>
      </w:r>
    </w:p>
    <w:p w14:paraId="6CCEDD2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r,mod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m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570628C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r>
        <w:rPr>
          <w:rFonts w:ascii="Courier New" w:hAnsi="Courier New" w:cs="Courier New"/>
          <w:color w:val="A020F0"/>
          <w:sz w:val="26"/>
          <w:szCs w:val="26"/>
        </w:rPr>
        <w:t>all</w:t>
      </w:r>
    </w:p>
    <w:p w14:paraId="2256785D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frequency(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hz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)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6A54521D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FDF039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itle (</w:t>
      </w:r>
      <w:r>
        <w:rPr>
          <w:rFonts w:ascii="Courier New" w:hAnsi="Courier New" w:cs="Courier New"/>
          <w:color w:val="A020F0"/>
          <w:sz w:val="26"/>
          <w:szCs w:val="26"/>
        </w:rPr>
        <w:t>'Modulated signal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6998B42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lim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[-2000 2000])</w:t>
      </w:r>
    </w:p>
    <w:p w14:paraId="224349C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14:paraId="0A713CF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4,2,5)</w:t>
      </w:r>
    </w:p>
    <w:p w14:paraId="353BBC7F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,ssb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4FBB30E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time(s)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5B4FBC72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1CFD59E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itle (</w:t>
      </w:r>
      <w:r>
        <w:rPr>
          <w:rFonts w:ascii="Courier New" w:hAnsi="Courier New" w:cs="Courier New"/>
          <w:color w:val="A020F0"/>
          <w:sz w:val="26"/>
          <w:szCs w:val="26"/>
        </w:rPr>
        <w:t>'SSB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E6EA96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14:paraId="36653D3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r>
        <w:rPr>
          <w:rFonts w:ascii="Courier New" w:hAnsi="Courier New" w:cs="Courier New"/>
          <w:color w:val="A020F0"/>
          <w:sz w:val="26"/>
          <w:szCs w:val="26"/>
        </w:rPr>
        <w:t>all</w:t>
      </w:r>
    </w:p>
    <w:p w14:paraId="64E94ECD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4,2,6)</w:t>
      </w:r>
    </w:p>
    <w:p w14:paraId="6580EBA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r,ssb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1DDE70EB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hold </w:t>
      </w:r>
      <w:r>
        <w:rPr>
          <w:rFonts w:ascii="Courier New" w:hAnsi="Courier New" w:cs="Courier New"/>
          <w:color w:val="A020F0"/>
          <w:sz w:val="26"/>
          <w:szCs w:val="26"/>
        </w:rPr>
        <w:t>all</w:t>
      </w:r>
    </w:p>
    <w:p w14:paraId="799EA0C3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frequency(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hz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)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558A5E49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85003B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itle (</w:t>
      </w:r>
      <w:r>
        <w:rPr>
          <w:rFonts w:ascii="Courier New" w:hAnsi="Courier New" w:cs="Courier New"/>
          <w:color w:val="A020F0"/>
          <w:sz w:val="26"/>
          <w:szCs w:val="26"/>
        </w:rPr>
        <w:t>'SSB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70AA69B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lim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[-2000 2000])</w:t>
      </w:r>
    </w:p>
    <w:p w14:paraId="54A6E8E6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14:paraId="2241A1CA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4,2,7)</w:t>
      </w:r>
    </w:p>
    <w:p w14:paraId="4AE87AE1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t,demod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53BEE1E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time(s)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5CEE394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A18667C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itle (</w:t>
      </w:r>
      <w:r>
        <w:rPr>
          <w:rFonts w:ascii="Courier New" w:hAnsi="Courier New" w:cs="Courier New"/>
          <w:color w:val="A020F0"/>
          <w:sz w:val="26"/>
          <w:szCs w:val="26"/>
        </w:rPr>
        <w:t>'De-modulated signal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5520690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14:paraId="576A2468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r>
        <w:rPr>
          <w:rFonts w:ascii="Courier New" w:hAnsi="Courier New" w:cs="Courier New"/>
          <w:color w:val="A020F0"/>
          <w:sz w:val="26"/>
          <w:szCs w:val="26"/>
        </w:rPr>
        <w:t>all</w:t>
      </w:r>
    </w:p>
    <w:p w14:paraId="1E03951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bplot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4,2,8)</w:t>
      </w:r>
    </w:p>
    <w:p w14:paraId="0A7AFE4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r,demod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2B7AA83D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r>
        <w:rPr>
          <w:rFonts w:ascii="Courier New" w:hAnsi="Courier New" w:cs="Courier New"/>
          <w:color w:val="A020F0"/>
          <w:sz w:val="26"/>
          <w:szCs w:val="26"/>
        </w:rPr>
        <w:t>all</w:t>
      </w:r>
    </w:p>
    <w:p w14:paraId="1B9504F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frequency(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hz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)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3EEBC17C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labe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(</w:t>
      </w:r>
      <w:r>
        <w:rPr>
          <w:rFonts w:ascii="Courier New" w:hAnsi="Courier New" w:cs="Courier New"/>
          <w:color w:val="A020F0"/>
          <w:sz w:val="26"/>
          <w:szCs w:val="26"/>
        </w:rPr>
        <w:t>'amplitude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756A7867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itle (</w:t>
      </w:r>
      <w:r>
        <w:rPr>
          <w:rFonts w:ascii="Courier New" w:hAnsi="Courier New" w:cs="Courier New"/>
          <w:color w:val="A020F0"/>
          <w:sz w:val="26"/>
          <w:szCs w:val="26"/>
        </w:rPr>
        <w:t>'De-modulated signal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1099F6C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lim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[-2000 2000])</w:t>
      </w:r>
    </w:p>
    <w:p w14:paraId="7D9C6DA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14:paraId="75289A0E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</w:p>
    <w:p w14:paraId="31AAF004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pause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0.00001)</w:t>
      </w:r>
    </w:p>
    <w:p w14:paraId="05C696B5" w14:textId="77777777" w:rsidR="00605EE9" w:rsidRDefault="00605EE9" w:rsidP="00605EE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E3081D4" w14:textId="782E1AFF" w:rsidR="00605EE9" w:rsidRDefault="00605EE9">
      <w:r>
        <w:rPr>
          <w:noProof/>
        </w:rPr>
        <w:lastRenderedPageBreak/>
        <w:drawing>
          <wp:inline distT="0" distB="0" distL="0" distR="0" wp14:anchorId="135D6201" wp14:editId="26077145">
            <wp:extent cx="5970905" cy="4168140"/>
            <wp:effectExtent l="0" t="0" r="0" b="3810"/>
            <wp:docPr id="2" name="Picture 2" descr="Diagram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box and whisker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015" cy="4171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E9D01" w14:textId="6069E649" w:rsidR="00BE28AE" w:rsidRDefault="00BE28AE"/>
    <w:p w14:paraId="59B45DD4" w14:textId="3BB9CF14" w:rsidR="00BE28AE" w:rsidRDefault="00BE28AE">
      <w:r>
        <w:t>Task 3</w:t>
      </w:r>
    </w:p>
    <w:p w14:paraId="4C6EE89C" w14:textId="77777777" w:rsidR="00BE28AE" w:rsidRDefault="00BE28AE" w:rsidP="00BE28AE">
      <w:r>
        <w:t xml:space="preserve">CODE </w:t>
      </w:r>
    </w:p>
    <w:p w14:paraId="55DE97DD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;</w:t>
      </w:r>
      <w:proofErr w:type="gramEnd"/>
    </w:p>
    <w:p w14:paraId="5774E86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;</w:t>
      </w:r>
      <w:proofErr w:type="gramEnd"/>
    </w:p>
    <w:p w14:paraId="3B049F92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lambda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;</w:t>
      </w:r>
      <w:proofErr w:type="gramEnd"/>
    </w:p>
    <w:p w14:paraId="3B6A69F3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d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;</w:t>
      </w:r>
      <w:proofErr w:type="gramEnd"/>
    </w:p>
    <w:p w14:paraId="7C6F54CF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sqr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gr*lambda^2/(4*pi*d*d)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5615789E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0.1*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and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, length(t));</w:t>
      </w:r>
    </w:p>
    <w:p w14:paraId="10C12323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5</w:t>
      </w:r>
    </w:p>
    <w:p w14:paraId="5C6DB21B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1000*f</w:t>
      </w:r>
    </w:p>
    <w:p w14:paraId="77569F14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c = 500</w:t>
      </w:r>
    </w:p>
    <w:p w14:paraId="5121CA56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uration = 30</w:t>
      </w:r>
    </w:p>
    <w:p w14:paraId="185C19B0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_lp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-5:1/fs:5</w:t>
      </w:r>
    </w:p>
    <w:p w14:paraId="2052439D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p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00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00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_lp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EF8AD3D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51AB068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:duration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-1</w:t>
      </w:r>
    </w:p>
    <w:p w14:paraId="1BEE8F4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29FB5642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 = i:1/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s:i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+1</w:t>
      </w:r>
    </w:p>
    <w:p w14:paraId="2A28F60C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0073FC8F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U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and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5)</w:t>
      </w:r>
    </w:p>
    <w:p w14:paraId="7CACB763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09044F13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cos(2*pi*U*f*t)</w:t>
      </w:r>
    </w:p>
    <w:p w14:paraId="055A3F88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</w:t>
      </w:r>
    </w:p>
    <w:p w14:paraId="7243FDA6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 = 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566C0D1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41FFE0FA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-fs/2,fs/2, n)</w:t>
      </w:r>
    </w:p>
    <w:p w14:paraId="1066A280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4C74CD82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_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/n))</w:t>
      </w:r>
    </w:p>
    <w:p w14:paraId="37FCD93B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7A268093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_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cos(2*pi*fc*t)</w:t>
      </w:r>
    </w:p>
    <w:p w14:paraId="321F86EE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E88384A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od_m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_s</w:t>
      </w:r>
      <w:proofErr w:type="spellEnd"/>
    </w:p>
    <w:p w14:paraId="4AE47B4C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A5AFBBC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228B22"/>
          <w:sz w:val="20"/>
          <w:szCs w:val="20"/>
        </w:rPr>
        <w:t>%passing modulated signal through channel</w:t>
      </w:r>
    </w:p>
    <w:p w14:paraId="4F782F11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od_m_tran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od_m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50B27BDD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228B22"/>
          <w:sz w:val="20"/>
          <w:szCs w:val="20"/>
        </w:rPr>
        <w:t xml:space="preserve">%increasing power of transmitted 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signal;</w:t>
      </w:r>
      <w:proofErr w:type="gramEnd"/>
    </w:p>
    <w:p w14:paraId="6A469B35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k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4;</w:t>
      </w:r>
      <w:proofErr w:type="gramEnd"/>
    </w:p>
    <w:p w14:paraId="31BD3CDC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od_m_t_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k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od_m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ran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3D4A062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4F19AEFC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od_m_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od_m_t_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/n))</w:t>
      </w:r>
    </w:p>
    <w:p w14:paraId="275ADC28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63BC9F81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mod_m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od_m_t_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.*(2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_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64001D0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70925C41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mod_m_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mod_m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/n))</w:t>
      </w:r>
    </w:p>
    <w:p w14:paraId="39EA25B2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66B4EFB5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mo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2*(conv(demod_m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pf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same'</w:t>
      </w:r>
      <w:r>
        <w:rPr>
          <w:rFonts w:ascii="Courier New" w:hAnsi="Courier New" w:cs="Courier New"/>
          <w:color w:val="000000"/>
          <w:sz w:val="20"/>
          <w:szCs w:val="20"/>
        </w:rPr>
        <w:t>))</w:t>
      </w:r>
    </w:p>
    <w:p w14:paraId="465CEEFC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7649198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mod_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mo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/n))</w:t>
      </w:r>
    </w:p>
    <w:p w14:paraId="6D654408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60EFC7A3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ilbe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od_m_t_c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.*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exp(-2*j*pi*fc*t)</w:t>
      </w:r>
    </w:p>
    <w:p w14:paraId="69CAA53C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</w:t>
      </w:r>
    </w:p>
    <w:p w14:paraId="1E31D3A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228B22"/>
          <w:sz w:val="20"/>
          <w:szCs w:val="20"/>
        </w:rPr>
        <w:t>%%% adding noise</w:t>
      </w:r>
    </w:p>
    <w:p w14:paraId="789173DF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F1739C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t</w:t>
      </w:r>
      <w:proofErr w:type="spellEnd"/>
    </w:p>
    <w:p w14:paraId="39108C9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_f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/n))</w:t>
      </w:r>
    </w:p>
    <w:p w14:paraId="4AEE5C1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54FB30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228B22"/>
          <w:sz w:val="20"/>
          <w:szCs w:val="20"/>
        </w:rPr>
        <w:t>% noise with changed variance</w:t>
      </w:r>
    </w:p>
    <w:p w14:paraId="4D93D0C2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1_t =0.1*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normr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0,5);</w:t>
      </w:r>
    </w:p>
    <w:p w14:paraId="3ABC8BAD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y1_t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n1_t</w:t>
      </w:r>
    </w:p>
    <w:p w14:paraId="6E474695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F6BC10F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23DA2AE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3AC9A3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228B22"/>
          <w:sz w:val="20"/>
          <w:szCs w:val="20"/>
        </w:rPr>
        <w:t>%plotting</w:t>
      </w:r>
    </w:p>
    <w:p w14:paraId="0FA4EF99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 ,2,1)</w:t>
      </w:r>
    </w:p>
    <w:p w14:paraId="45887C3A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mo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m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012870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1D2D5BD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05E5DFF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 (</w:t>
      </w:r>
      <w:r>
        <w:rPr>
          <w:rFonts w:ascii="Courier New" w:hAnsi="Courier New" w:cs="Courier New"/>
          <w:color w:val="A020F0"/>
          <w:sz w:val="20"/>
          <w:szCs w:val="20"/>
        </w:rPr>
        <w:t>'Modulated signal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F48CB2C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2,2)</w:t>
      </w:r>
    </w:p>
    <w:p w14:paraId="76A6FEB2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mo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m_tran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F85D6D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C8FF0C3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9145004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 (</w:t>
      </w:r>
      <w:r>
        <w:rPr>
          <w:rFonts w:ascii="Courier New" w:hAnsi="Courier New" w:cs="Courier New"/>
          <w:color w:val="A020F0"/>
          <w:sz w:val="20"/>
          <w:szCs w:val="20"/>
        </w:rPr>
        <w:t>'Transmitted signal through channel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B4E87DD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2,3)</w:t>
      </w:r>
    </w:p>
    <w:p w14:paraId="7EBEFE07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mo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m_t_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0243D18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9488096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D79BD2E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 (</w:t>
      </w:r>
      <w:r>
        <w:rPr>
          <w:rFonts w:ascii="Courier New" w:hAnsi="Courier New" w:cs="Courier New"/>
          <w:color w:val="A020F0"/>
          <w:sz w:val="20"/>
          <w:szCs w:val="20"/>
        </w:rPr>
        <w:t xml:space="preserve">'Transmitted signal through </w:t>
      </w:r>
      <w:proofErr w:type="gramStart"/>
      <w:r>
        <w:rPr>
          <w:rFonts w:ascii="Courier New" w:hAnsi="Courier New" w:cs="Courier New"/>
          <w:color w:val="A020F0"/>
          <w:sz w:val="20"/>
          <w:szCs w:val="20"/>
        </w:rPr>
        <w:t>channel  with</w:t>
      </w:r>
      <w:proofErr w:type="gramEnd"/>
      <w:r>
        <w:rPr>
          <w:rFonts w:ascii="Courier New" w:hAnsi="Courier New" w:cs="Courier New"/>
          <w:color w:val="A020F0"/>
          <w:sz w:val="20"/>
          <w:szCs w:val="20"/>
        </w:rPr>
        <w:t xml:space="preserve"> increased power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25B68E5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2,4)</w:t>
      </w:r>
    </w:p>
    <w:p w14:paraId="07D3BF8F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168846D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1AD3244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C6E1BBD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 (</w:t>
      </w:r>
      <w:r>
        <w:rPr>
          <w:rFonts w:ascii="Courier New" w:hAnsi="Courier New" w:cs="Courier New"/>
          <w:color w:val="A020F0"/>
          <w:sz w:val="20"/>
          <w:szCs w:val="20"/>
        </w:rPr>
        <w:t>'Received power with added nois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72B14FA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igure</w:t>
      </w:r>
    </w:p>
    <w:p w14:paraId="2AD09A35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_t)</w:t>
      </w:r>
    </w:p>
    <w:p w14:paraId="1FB89F80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color w:val="A020F0"/>
          <w:sz w:val="20"/>
          <w:szCs w:val="20"/>
        </w:rPr>
        <w:t>'time(s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8CBA67A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7BE59E9" w14:textId="77777777" w:rsidR="00BE28AE" w:rsidRDefault="00BE28AE" w:rsidP="00BE28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 (</w:t>
      </w:r>
      <w:r>
        <w:rPr>
          <w:rFonts w:ascii="Courier New" w:hAnsi="Courier New" w:cs="Courier New"/>
          <w:color w:val="A020F0"/>
          <w:sz w:val="20"/>
          <w:szCs w:val="20"/>
        </w:rPr>
        <w:t>'Added noise with variance 5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24A0356" w14:textId="77777777" w:rsidR="00BE28AE" w:rsidRDefault="00BE28AE"/>
    <w:sectPr w:rsidR="00BE2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TQ1sDA1sjQyMjBX0lEKTi0uzszPAykwrAUAHaglySwAAAA="/>
  </w:docVars>
  <w:rsids>
    <w:rsidRoot w:val="00605EE9"/>
    <w:rsid w:val="000C3BA5"/>
    <w:rsid w:val="00363AFB"/>
    <w:rsid w:val="00605EE9"/>
    <w:rsid w:val="006550E7"/>
    <w:rsid w:val="007804A6"/>
    <w:rsid w:val="00BE2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78D43"/>
  <w15:chartTrackingRefBased/>
  <w15:docId w15:val="{B3E5B70E-0475-4913-B304-CFA96AF93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94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04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0</Pages>
  <Words>931</Words>
  <Characters>530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tharth Sreedhara</dc:creator>
  <cp:keywords/>
  <dc:description/>
  <cp:lastModifiedBy>Yatharth Sreedhara</cp:lastModifiedBy>
  <cp:revision>2</cp:revision>
  <dcterms:created xsi:type="dcterms:W3CDTF">2020-10-06T09:51:00Z</dcterms:created>
  <dcterms:modified xsi:type="dcterms:W3CDTF">2020-10-06T10:21:00Z</dcterms:modified>
</cp:coreProperties>
</file>